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794697B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5F24">
        <w:rPr>
          <w:rFonts w:asciiTheme="minorHAnsi" w:hAnsiTheme="minorHAnsi" w:cstheme="minorHAnsi"/>
          <w:bCs/>
          <w:sz w:val="22"/>
          <w:szCs w:val="22"/>
        </w:rPr>
        <w:t>piłka rehabi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litacyjna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="00371B1F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058C44B6" w:rsidR="00476F6D" w:rsidRPr="00476F6D" w:rsidRDefault="00A54F88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>Średnica</w:t>
            </w:r>
            <w:r w:rsidR="00D605C9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 w:rsidR="00102309">
              <w:rPr>
                <w:rFonts w:asciiTheme="minorHAnsi" w:hAnsiTheme="minorHAnsi" w:cstheme="minorHAnsi"/>
                <w:sz w:val="20"/>
                <w:szCs w:val="20"/>
              </w:rPr>
              <w:t>: 6</w:t>
            </w:r>
            <w:r w:rsidR="00641D50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154B77" w:rsidR="00476F6D" w:rsidRPr="00596BFD" w:rsidRDefault="00D6364A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</w:t>
            </w:r>
            <w:r w:rsidR="003F004D">
              <w:rPr>
                <w:rFonts w:asciiTheme="minorHAnsi" w:hAnsiTheme="minorHAnsi" w:cstheme="minorHAnsi"/>
                <w:sz w:val="20"/>
                <w:szCs w:val="20"/>
              </w:rPr>
              <w:t xml:space="preserve">iał: </w:t>
            </w:r>
            <w:r w:rsidR="00965F24">
              <w:rPr>
                <w:rFonts w:asciiTheme="minorHAnsi" w:hAnsiTheme="minorHAnsi" w:cstheme="minorHAnsi"/>
                <w:sz w:val="20"/>
                <w:szCs w:val="20"/>
              </w:rPr>
              <w:t>PC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02309" w:rsidRPr="00CB152B" w14:paraId="4A5D1B18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4968F" w14:textId="67A0A15F" w:rsidR="00102309" w:rsidRDefault="0010230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0BA67" w14:textId="6A421757" w:rsidR="00102309" w:rsidRDefault="00102309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mpka w zestawi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BBB6" w14:textId="77777777" w:rsidR="00102309" w:rsidRPr="00CB152B" w:rsidRDefault="00102309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5DB03033" w:rsidR="00E034C7" w:rsidRPr="00CB152B" w:rsidRDefault="0010230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E034C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571C4990" w:rsidR="00E034C7" w:rsidRPr="00D6364A" w:rsidRDefault="00102309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ksymalne obciążenie: 30</w:t>
            </w:r>
            <w:r w:rsidR="00E034C7" w:rsidRPr="00E034C7">
              <w:rPr>
                <w:rFonts w:asciiTheme="minorHAnsi" w:hAnsiTheme="minorHAnsi" w:cstheme="minorHAnsi"/>
                <w:sz w:val="20"/>
                <w:szCs w:val="20"/>
              </w:rPr>
              <w:t>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  <w:bookmarkStart w:id="0" w:name="_GoBack"/>
      <w:bookmarkEnd w:id="0"/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447510" w14:textId="77777777" w:rsidR="00ED67FA" w:rsidRDefault="00ED67FA" w:rsidP="00DF1622">
      <w:r>
        <w:separator/>
      </w:r>
    </w:p>
  </w:endnote>
  <w:endnote w:type="continuationSeparator" w:id="0">
    <w:p w14:paraId="103289EA" w14:textId="77777777" w:rsidR="00ED67FA" w:rsidRDefault="00ED67FA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740C3090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1D50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54B11" w14:textId="77777777" w:rsidR="00ED67FA" w:rsidRDefault="00ED67FA" w:rsidP="00DF1622">
      <w:r>
        <w:separator/>
      </w:r>
    </w:p>
  </w:footnote>
  <w:footnote w:type="continuationSeparator" w:id="0">
    <w:p w14:paraId="03B30616" w14:textId="77777777" w:rsidR="00ED67FA" w:rsidRDefault="00ED67FA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02309"/>
    <w:rsid w:val="00154807"/>
    <w:rsid w:val="00163B84"/>
    <w:rsid w:val="00177B8D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43C19"/>
    <w:rsid w:val="00360AA9"/>
    <w:rsid w:val="00363CC0"/>
    <w:rsid w:val="00371B1F"/>
    <w:rsid w:val="00372974"/>
    <w:rsid w:val="00386A10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41D50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1F8B"/>
    <w:rsid w:val="008F7993"/>
    <w:rsid w:val="00965F24"/>
    <w:rsid w:val="00990E2A"/>
    <w:rsid w:val="00A023DB"/>
    <w:rsid w:val="00A205E8"/>
    <w:rsid w:val="00A530BD"/>
    <w:rsid w:val="00A54F88"/>
    <w:rsid w:val="00A75151"/>
    <w:rsid w:val="00AB2A0C"/>
    <w:rsid w:val="00AB35D9"/>
    <w:rsid w:val="00AD6068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CD28FB"/>
    <w:rsid w:val="00D14C18"/>
    <w:rsid w:val="00D25389"/>
    <w:rsid w:val="00D605C9"/>
    <w:rsid w:val="00D6364A"/>
    <w:rsid w:val="00D86B11"/>
    <w:rsid w:val="00DA4F81"/>
    <w:rsid w:val="00DB586C"/>
    <w:rsid w:val="00DE6915"/>
    <w:rsid w:val="00DF1622"/>
    <w:rsid w:val="00E034C7"/>
    <w:rsid w:val="00E9357A"/>
    <w:rsid w:val="00EA2CB6"/>
    <w:rsid w:val="00EB4831"/>
    <w:rsid w:val="00ED67FA"/>
    <w:rsid w:val="00F004AE"/>
    <w:rsid w:val="00F17659"/>
    <w:rsid w:val="00F4226E"/>
    <w:rsid w:val="00F5198F"/>
    <w:rsid w:val="00F73E6D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6</cp:revision>
  <cp:lastPrinted>2020-11-23T06:37:00Z</cp:lastPrinted>
  <dcterms:created xsi:type="dcterms:W3CDTF">2022-10-12T07:30:00Z</dcterms:created>
  <dcterms:modified xsi:type="dcterms:W3CDTF">2022-10-1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